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b8fd98-0437-49ab-8550-3c34203ab74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b8fd98-0437-49ab-8550-3c34203ab74e"/>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61f699-a67e-4ae3-a9a3-d3ee262d747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61f699-a67e-4ae3-a9a3-d3ee262d747f"/>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b0e0cf-9818-45d1-b0da-a30f327453c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b0e0cf-9818-45d1-b0da-a30f327453cc"/>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03b6e1-513b-40b3-959f-573fc0621aa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03b6e1-513b-40b3-959f-573fc0621aa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d7c1673-4b93-4461-aab5-c834ce158cb9"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7c1673-4b93-4461-aab5-c834ce158cb9"/>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eba0a2-a726-4a2b-b3f1-2d2d47b47587"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eba0a2-a726-4a2b-b3f1-2d2d47b4758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4b87769-e65c-4622-bdaf-36edcee4d44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4b87769-e65c-4622-bdaf-36edcee4d44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463ccb-5449-42e4-b2cd-5e2e6956a41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463ccb-5449-42e4-b2cd-5e2e6956a41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ddea90-fb6c-4a2b-a578-65c5fd73612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ddea90-fb6c-4a2b-a578-65c5fd736127"/>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1e3a6d-31e6-432a-83cf-56e5337e5e1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1e3a6d-31e6-432a-83cf-56e5337e5e15"/>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526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e075e9-649e-4f55-af0e-d166dfed1cc5"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e075e9-649e-4f55-af0e-d166dfed1cc5"/>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923cac-e037-4b72-b1f6-3e78b1560d5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923cac-e037-4b72-b1f6-3e78b1560d52"/>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aae758-ad21-455d-b022-274453767975"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aae758-ad21-455d-b022-274453767975"/>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9be8ea-067b-433d-ac20-2f066c218d4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9be8ea-067b-433d-ac20-2f066c218d4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67ca6d-8f6c-4d9c-92dd-151c990216c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67ca6d-8f6c-4d9c-92dd-151c990216c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bd6591c9ec37cbe4337621fc9c2caee9d798ce7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6e65804190a9bb8d70bb28f70f47a51694a2fc6d.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10T19:53:24Z</dcterms:created>
  <dcterms:modified xsi:type="dcterms:W3CDTF">2024-04-10T16:53:28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